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97ED0" w14:textId="77777777" w:rsidR="00C50E60" w:rsidRDefault="00C50E60">
      <w:pPr>
        <w:pStyle w:val="BodyText"/>
        <w:jc w:val="center"/>
        <w:rPr>
          <w:sz w:val="22"/>
        </w:rPr>
      </w:pPr>
      <w:bookmarkStart w:id="0" w:name="_GoBack"/>
      <w:bookmarkEnd w:id="0"/>
      <w:r>
        <w:rPr>
          <w:sz w:val="22"/>
        </w:rPr>
        <w:t>CERTIFICATION OF AUTHORITIES</w:t>
      </w:r>
    </w:p>
    <w:p w14:paraId="38C29F7F" w14:textId="77777777" w:rsidR="00C50E60" w:rsidRDefault="00C50E60">
      <w:pPr>
        <w:pStyle w:val="BodyText"/>
        <w:jc w:val="center"/>
        <w:rPr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6"/>
      </w:tblGrid>
      <w:tr w:rsidR="00C50E60" w14:paraId="0E9BF635" w14:textId="77777777">
        <w:tblPrEx>
          <w:tblCellMar>
            <w:top w:w="0" w:type="dxa"/>
            <w:bottom w:w="0" w:type="dxa"/>
          </w:tblCellMar>
        </w:tblPrEx>
        <w:tc>
          <w:tcPr>
            <w:tcW w:w="11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6D8BE1" w14:textId="77777777" w:rsidR="00C50E60" w:rsidRDefault="00C50E60">
            <w:pPr>
              <w:pStyle w:val="BodyText"/>
            </w:pPr>
            <w:r>
              <w:rPr>
                <w:sz w:val="22"/>
                <w:u w:val="single"/>
              </w:rPr>
              <w:t xml:space="preserve">  </w:t>
            </w:r>
          </w:p>
        </w:tc>
      </w:tr>
    </w:tbl>
    <w:p w14:paraId="1040FCF7" w14:textId="77777777" w:rsidR="00C50E60" w:rsidRDefault="00C50E60">
      <w:pPr>
        <w:pStyle w:val="BodyText"/>
        <w:jc w:val="center"/>
        <w:rPr>
          <w:i/>
        </w:rPr>
      </w:pPr>
      <w:r>
        <w:rPr>
          <w:i/>
        </w:rPr>
        <w:t>(Legal Name of Contractor)</w:t>
      </w:r>
    </w:p>
    <w:p w14:paraId="28353B91" w14:textId="77777777" w:rsidR="00C50E60" w:rsidRDefault="00C50E60">
      <w:pPr>
        <w:pStyle w:val="BodyText"/>
      </w:pPr>
      <w:r>
        <w:t xml:space="preserve">hereby certifies that:  </w:t>
      </w:r>
    </w:p>
    <w:p w14:paraId="1D3AE71F" w14:textId="77777777" w:rsidR="00C50E60" w:rsidRDefault="00C50E60">
      <w:pPr>
        <w:pStyle w:val="BodyText"/>
      </w:pPr>
    </w:p>
    <w:p w14:paraId="77C141A3" w14:textId="77777777" w:rsidR="00C50E60" w:rsidRDefault="00C50E60">
      <w:pPr>
        <w:pStyle w:val="BodyText"/>
        <w:numPr>
          <w:ilvl w:val="0"/>
          <w:numId w:val="1"/>
        </w:numPr>
      </w:pPr>
      <w:r>
        <w:t>The following are specimen signatures of individuals authorized on behalf of contractor to be signatory for execution of agreements and all instruments necessary to execution of agreements</w:t>
      </w:r>
    </w:p>
    <w:p w14:paraId="4BFFFEF4" w14:textId="77777777" w:rsidR="00C50E60" w:rsidRDefault="00C50E60">
      <w:pPr>
        <w:pStyle w:val="BodyText"/>
      </w:pPr>
    </w:p>
    <w:p w14:paraId="36E4B07B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7E53305A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5872EC72" w14:textId="77777777" w:rsidR="00C50E60" w:rsidRDefault="00C50E60">
      <w:pPr>
        <w:pStyle w:val="BodyText"/>
        <w:rPr>
          <w:i/>
        </w:rPr>
      </w:pPr>
    </w:p>
    <w:p w14:paraId="4BE5C614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48ECBFFC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3D8E14C4" w14:textId="77777777" w:rsidR="00C50E60" w:rsidRDefault="00C50E60">
      <w:pPr>
        <w:pStyle w:val="BodyText"/>
      </w:pPr>
    </w:p>
    <w:p w14:paraId="0EBF8477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644973DD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70EECCAF" w14:textId="77777777" w:rsidR="00C50E60" w:rsidRDefault="00C50E60">
      <w:pPr>
        <w:pStyle w:val="BodyText"/>
        <w:rPr>
          <w:i/>
        </w:rPr>
      </w:pPr>
      <w:r>
        <w:rPr>
          <w:i/>
        </w:rPr>
        <w:tab/>
      </w:r>
    </w:p>
    <w:p w14:paraId="142F48E4" w14:textId="77777777" w:rsidR="00C50E60" w:rsidRDefault="00C50E60">
      <w:pPr>
        <w:pStyle w:val="BodyText"/>
        <w:numPr>
          <w:ilvl w:val="0"/>
          <w:numId w:val="1"/>
        </w:numPr>
      </w:pPr>
      <w:r>
        <w:t>The following are specimen signatures of individuals authorized on behalf of contractor to sign checks for the disbursements of funds received from the City of Los Angeles.</w:t>
      </w:r>
    </w:p>
    <w:p w14:paraId="750C1B48" w14:textId="77777777" w:rsidR="00C50E60" w:rsidRDefault="00C50E60">
      <w:pPr>
        <w:pStyle w:val="BodyText"/>
      </w:pPr>
    </w:p>
    <w:p w14:paraId="6C7F8BCB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</w:t>
      </w:r>
      <w:r>
        <w:tab/>
        <w:t>____________________________</w:t>
      </w:r>
    </w:p>
    <w:p w14:paraId="7422E7A6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7A1DC3B6" w14:textId="77777777" w:rsidR="00C50E60" w:rsidRDefault="00C50E60">
      <w:pPr>
        <w:pStyle w:val="BodyText"/>
      </w:pPr>
    </w:p>
    <w:p w14:paraId="62EA196C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</w:t>
      </w:r>
      <w:r>
        <w:tab/>
        <w:t>____________________________</w:t>
      </w:r>
    </w:p>
    <w:p w14:paraId="49DE2B43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6B2E79CF" w14:textId="77777777" w:rsidR="00C50E60" w:rsidRDefault="00C50E60">
      <w:pPr>
        <w:pStyle w:val="BodyText"/>
      </w:pPr>
    </w:p>
    <w:p w14:paraId="7103FD8C" w14:textId="77777777" w:rsidR="00C50E60" w:rsidRDefault="00C50E60">
      <w:pPr>
        <w:pStyle w:val="BodyText"/>
        <w:numPr>
          <w:ilvl w:val="0"/>
          <w:numId w:val="1"/>
        </w:numPr>
      </w:pPr>
      <w:r>
        <w:t>The _____________________________________________________________________________________________ has been</w:t>
      </w:r>
    </w:p>
    <w:p w14:paraId="4122CDBC" w14:textId="77777777" w:rsidR="00C50E60" w:rsidRDefault="00C50E60">
      <w:pPr>
        <w:pStyle w:val="BodyText"/>
        <w:ind w:left="2880" w:firstLine="720"/>
        <w:rPr>
          <w:i/>
        </w:rPr>
      </w:pPr>
      <w:r>
        <w:rPr>
          <w:i/>
        </w:rPr>
        <w:t>(Name of Bank)</w:t>
      </w:r>
    </w:p>
    <w:p w14:paraId="6F3B7219" w14:textId="77777777" w:rsidR="00C50E60" w:rsidRDefault="00C50E60">
      <w:pPr>
        <w:pStyle w:val="BodyText"/>
        <w:ind w:left="336"/>
      </w:pPr>
      <w:r>
        <w:t xml:space="preserve">designated as the depository for all funds to be received directly from the City </w:t>
      </w:r>
      <w:r w:rsidR="00DE50EA">
        <w:t xml:space="preserve">Of Los Angeles towards Economic and Workforce Development </w:t>
      </w:r>
      <w:r>
        <w:t>contracts(s).</w:t>
      </w:r>
    </w:p>
    <w:p w14:paraId="569509E3" w14:textId="77777777" w:rsidR="00C50E60" w:rsidRDefault="00C50E60">
      <w:pPr>
        <w:pStyle w:val="BodyText"/>
      </w:pPr>
    </w:p>
    <w:p w14:paraId="2EA93D61" w14:textId="77777777" w:rsidR="00C50E60" w:rsidRDefault="00C50E60">
      <w:pPr>
        <w:pStyle w:val="BodyText"/>
        <w:numPr>
          <w:ilvl w:val="0"/>
          <w:numId w:val="2"/>
        </w:numPr>
      </w:pPr>
      <w:r>
        <w:t>(Optional )  We, ______________________</w:t>
      </w:r>
      <w:r w:rsidR="00DE50EA">
        <w:t>___________</w:t>
      </w:r>
      <w:r>
        <w:t xml:space="preserve">___________________________, designate and legally authorize the  </w:t>
      </w:r>
    </w:p>
    <w:p w14:paraId="2DA48C01" w14:textId="77777777" w:rsidR="00C50E60" w:rsidRDefault="00C50E60">
      <w:pPr>
        <w:pStyle w:val="BodyText"/>
        <w:ind w:left="348"/>
        <w:rPr>
          <w:i/>
        </w:rPr>
      </w:pPr>
      <w:r>
        <w:rPr>
          <w:i/>
        </w:rPr>
        <w:tab/>
      </w:r>
      <w:r w:rsidR="00DE50EA">
        <w:rPr>
          <w:i/>
        </w:rPr>
        <w:tab/>
      </w:r>
      <w:r w:rsidR="00DE50EA">
        <w:rPr>
          <w:i/>
        </w:rPr>
        <w:tab/>
      </w:r>
      <w:r w:rsidR="00DE50EA">
        <w:rPr>
          <w:i/>
        </w:rPr>
        <w:tab/>
      </w:r>
      <w:r w:rsidR="00DE50EA">
        <w:rPr>
          <w:i/>
        </w:rPr>
        <w:tab/>
      </w:r>
      <w:r>
        <w:rPr>
          <w:i/>
        </w:rPr>
        <w:t>(Legal Name of Contractor)</w:t>
      </w:r>
    </w:p>
    <w:p w14:paraId="1C9BCD12" w14:textId="77777777" w:rsidR="00C50E60" w:rsidRDefault="00C50E60">
      <w:pPr>
        <w:pStyle w:val="BodyText"/>
      </w:pPr>
      <w:r>
        <w:rPr>
          <w:i/>
        </w:rPr>
        <w:tab/>
      </w:r>
      <w:r>
        <w:t>Controller of the City of Los Angeles to make direct deposits into the:</w:t>
      </w:r>
    </w:p>
    <w:p w14:paraId="2016E2B0" w14:textId="77777777" w:rsidR="00C50E60" w:rsidRDefault="00C50E60">
      <w:pPr>
        <w:pStyle w:val="BodyText"/>
      </w:pPr>
    </w:p>
    <w:p w14:paraId="290347CA" w14:textId="77777777" w:rsidR="00C50E60" w:rsidRDefault="00C50E60">
      <w:pPr>
        <w:pStyle w:val="BodyText"/>
      </w:pPr>
      <w:r>
        <w:tab/>
        <w:t>___________________________________________</w:t>
      </w:r>
      <w:r>
        <w:tab/>
      </w:r>
      <w:r>
        <w:tab/>
        <w:t>_________________________________________________</w:t>
      </w:r>
    </w:p>
    <w:p w14:paraId="7DE5DFA7" w14:textId="77777777" w:rsidR="00C50E60" w:rsidRDefault="00C50E60">
      <w:pPr>
        <w:pStyle w:val="BodyText"/>
        <w:rPr>
          <w:i/>
        </w:rPr>
      </w:pPr>
      <w:r>
        <w:tab/>
      </w:r>
      <w:r>
        <w:tab/>
      </w:r>
      <w:r>
        <w:rPr>
          <w:i/>
        </w:rPr>
        <w:t>(Name of Bank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treet Address)</w:t>
      </w:r>
    </w:p>
    <w:p w14:paraId="76C2109C" w14:textId="77777777" w:rsidR="00C50E60" w:rsidRDefault="00C50E60">
      <w:pPr>
        <w:pStyle w:val="BodyText"/>
        <w:rPr>
          <w:i/>
        </w:rPr>
      </w:pPr>
    </w:p>
    <w:p w14:paraId="0E04361F" w14:textId="77777777" w:rsidR="00C50E60" w:rsidRDefault="00C50E60">
      <w:pPr>
        <w:pStyle w:val="BodyText"/>
      </w:pPr>
      <w:r>
        <w:rPr>
          <w:i/>
        </w:rPr>
        <w:tab/>
      </w:r>
      <w:r>
        <w:t>___________________________________________</w:t>
      </w:r>
      <w:r>
        <w:tab/>
      </w:r>
      <w:r>
        <w:tab/>
        <w:t>Account Number:  __________________________________</w:t>
      </w:r>
    </w:p>
    <w:p w14:paraId="529D0A11" w14:textId="77777777" w:rsidR="00C50E60" w:rsidRDefault="00C50E60">
      <w:pPr>
        <w:pStyle w:val="BodyText"/>
        <w:rPr>
          <w:i/>
        </w:rPr>
      </w:pPr>
      <w:r>
        <w:rPr>
          <w:i/>
        </w:rPr>
        <w:tab/>
      </w:r>
      <w:r>
        <w:rPr>
          <w:i/>
        </w:rPr>
        <w:tab/>
        <w:t>(City, State, Zip Code)</w:t>
      </w:r>
    </w:p>
    <w:p w14:paraId="6D9820F7" w14:textId="77777777" w:rsidR="00C50E60" w:rsidRDefault="00C50E60">
      <w:pPr>
        <w:pStyle w:val="BodyText"/>
        <w:rPr>
          <w:i/>
        </w:rPr>
      </w:pPr>
    </w:p>
    <w:p w14:paraId="00358810" w14:textId="77777777" w:rsidR="00C50E60" w:rsidRDefault="00C50E60">
      <w:pPr>
        <w:pStyle w:val="BodyText"/>
        <w:numPr>
          <w:ilvl w:val="0"/>
          <w:numId w:val="1"/>
        </w:numPr>
      </w:pPr>
      <w:r>
        <w:t>The following are specimen signatures of individuals authorized on behalf of contractor to sign requisitions for advances and/or reimbursements.</w:t>
      </w:r>
    </w:p>
    <w:p w14:paraId="20B189AF" w14:textId="77777777" w:rsidR="00C50E60" w:rsidRDefault="00C50E60">
      <w:pPr>
        <w:pStyle w:val="BodyText"/>
      </w:pPr>
    </w:p>
    <w:p w14:paraId="55FBB712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34AB141E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222F8FED" w14:textId="77777777" w:rsidR="00C50E60" w:rsidRDefault="00C50E60">
      <w:pPr>
        <w:pStyle w:val="BodyText"/>
        <w:ind w:left="720"/>
        <w:rPr>
          <w:i/>
        </w:rPr>
      </w:pPr>
    </w:p>
    <w:p w14:paraId="15B14673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4CE86AF7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0B5C609F" w14:textId="77777777" w:rsidR="00C50E60" w:rsidRDefault="00C50E60">
      <w:pPr>
        <w:pStyle w:val="BodyText"/>
        <w:ind w:left="720"/>
        <w:rPr>
          <w:i/>
        </w:rPr>
      </w:pPr>
    </w:p>
    <w:p w14:paraId="71F373E6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23B22AFA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05278C5F" w14:textId="77777777" w:rsidR="00C50E60" w:rsidRDefault="00C50E60">
      <w:pPr>
        <w:pStyle w:val="BodyText"/>
        <w:rPr>
          <w:i/>
        </w:rPr>
      </w:pPr>
    </w:p>
    <w:p w14:paraId="5940B9EE" w14:textId="77777777" w:rsidR="00C50E60" w:rsidRDefault="00C50E60">
      <w:pPr>
        <w:pStyle w:val="BodyText"/>
        <w:numPr>
          <w:ilvl w:val="0"/>
          <w:numId w:val="1"/>
        </w:numPr>
      </w:pPr>
      <w:r>
        <w:t xml:space="preserve">This certification shall remain effective until a new certification is received by the City of </w:t>
      </w:r>
      <w:r w:rsidR="00DE50EA">
        <w:t xml:space="preserve">Los </w:t>
      </w:r>
      <w:r>
        <w:t>Angeles:</w:t>
      </w:r>
    </w:p>
    <w:p w14:paraId="2329B9C0" w14:textId="77777777" w:rsidR="00C50E60" w:rsidRDefault="00C50E60">
      <w:pPr>
        <w:pStyle w:val="BodyText"/>
      </w:pPr>
    </w:p>
    <w:p w14:paraId="12C7CFDF" w14:textId="77777777" w:rsidR="00C50E60" w:rsidRDefault="00C50E60">
      <w:pPr>
        <w:pStyle w:val="BodyText"/>
      </w:pPr>
    </w:p>
    <w:p w14:paraId="167E5EAD" w14:textId="77777777" w:rsidR="00C50E60" w:rsidRDefault="00C50E60">
      <w:pPr>
        <w:pStyle w:val="BodyText"/>
      </w:pPr>
      <w:r>
        <w:t>CORPORATE SEAL</w:t>
      </w:r>
    </w:p>
    <w:p w14:paraId="0902E353" w14:textId="77777777" w:rsidR="00C50E60" w:rsidRDefault="00C50E60">
      <w:pPr>
        <w:pStyle w:val="BodyText"/>
      </w:pPr>
    </w:p>
    <w:p w14:paraId="4ED79DC6" w14:textId="77777777" w:rsidR="00C50E60" w:rsidRDefault="00C50E60">
      <w:pPr>
        <w:pStyle w:val="BodyText"/>
      </w:pPr>
    </w:p>
    <w:p w14:paraId="40CC9EBB" w14:textId="77777777" w:rsidR="00C50E60" w:rsidRDefault="00C50E60">
      <w:pPr>
        <w:pStyle w:val="BodyText"/>
      </w:pPr>
      <w:r>
        <w:t>___________________________________________________</w:t>
      </w:r>
      <w:r>
        <w:tab/>
        <w:t>________________________________</w:t>
      </w:r>
      <w:r>
        <w:tab/>
        <w:t>______________</w:t>
      </w:r>
    </w:p>
    <w:p w14:paraId="04F231B2" w14:textId="77777777" w:rsidR="00C50E60" w:rsidRDefault="00C50E60">
      <w:pPr>
        <w:pStyle w:val="BodyText"/>
        <w:rPr>
          <w:i/>
        </w:rPr>
      </w:pPr>
      <w:r>
        <w:t>(</w:t>
      </w:r>
      <w:r>
        <w:rPr>
          <w:i/>
        </w:rPr>
        <w:t>Name of Person – Corp. Secretary, Partner, or Contractor)</w:t>
      </w:r>
      <w:r>
        <w:rPr>
          <w:i/>
        </w:rPr>
        <w:tab/>
      </w:r>
      <w:r>
        <w:rPr>
          <w:i/>
        </w:rPr>
        <w:tab/>
        <w:t>(Signatur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Date)</w:t>
      </w:r>
    </w:p>
    <w:p w14:paraId="5A693142" w14:textId="77777777" w:rsidR="00C50E60" w:rsidRDefault="00DE50EA">
      <w:r>
        <w:t>EWDD</w:t>
      </w:r>
      <w:r w:rsidR="00C50E60">
        <w:t xml:space="preserve"> Certification of</w:t>
      </w:r>
      <w:r>
        <w:t xml:space="preserve"> Authoritie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:  06/09/15</w:t>
      </w:r>
      <w:r w:rsidR="00C50E60">
        <w:t xml:space="preserve">   </w:t>
      </w:r>
      <w:r w:rsidR="00C50E60">
        <w:tab/>
        <w:t xml:space="preserve">          F:CDD-CA001</w:t>
      </w:r>
    </w:p>
    <w:sectPr w:rsidR="00C50E60">
      <w:pgSz w:w="12240" w:h="15840"/>
      <w:pgMar w:top="576" w:right="576" w:bottom="288" w:left="576" w:header="144" w:footer="144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C06D1"/>
    <w:multiLevelType w:val="singleLevel"/>
    <w:tmpl w:val="4AB4407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72"/>
      </w:pPr>
      <w:rPr>
        <w:rFonts w:hint="default"/>
      </w:rPr>
    </w:lvl>
  </w:abstractNum>
  <w:abstractNum w:abstractNumId="1" w15:restartNumberingAfterBreak="0">
    <w:nsid w:val="44426426"/>
    <w:multiLevelType w:val="singleLevel"/>
    <w:tmpl w:val="7FD453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jM3NzExsjS3NLNU0lEKTi0uzszPAykwrAUAur4ZiiwAAAA="/>
  </w:docVars>
  <w:rsids>
    <w:rsidRoot w:val="005C5EB5"/>
    <w:rsid w:val="002B1BF1"/>
    <w:rsid w:val="003140ED"/>
    <w:rsid w:val="00594455"/>
    <w:rsid w:val="005C5EB5"/>
    <w:rsid w:val="00632119"/>
    <w:rsid w:val="008412D7"/>
    <w:rsid w:val="00B01E70"/>
    <w:rsid w:val="00C50E60"/>
    <w:rsid w:val="00CA1836"/>
    <w:rsid w:val="00DE50EA"/>
    <w:rsid w:val="00F47BFC"/>
    <w:rsid w:val="00FE1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B95221"/>
  <w15:chartTrackingRefBased/>
  <w15:docId w15:val="{FDA107B0-4AA5-4104-92FB-0D556E900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hAnsi="Courier New"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ION OF AUTHORITIES</vt:lpstr>
    </vt:vector>
  </TitlesOfParts>
  <Company>City of Los Angeles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ION OF AUTHORITIES</dc:title>
  <dc:subject/>
  <dc:creator>CDD WDD</dc:creator>
  <cp:keywords/>
  <cp:lastModifiedBy>Heidi Roberts</cp:lastModifiedBy>
  <cp:revision>2</cp:revision>
  <dcterms:created xsi:type="dcterms:W3CDTF">2019-07-01T19:25:00Z</dcterms:created>
  <dcterms:modified xsi:type="dcterms:W3CDTF">2019-07-01T19:25:00Z</dcterms:modified>
</cp:coreProperties>
</file>